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1EDBA17B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0B0FAC">
        <w:rPr>
          <w:rFonts w:ascii="Arial" w:hAnsi="Arial" w:cs="Arial"/>
          <w:b/>
          <w:sz w:val="22"/>
          <w:szCs w:val="22"/>
        </w:rPr>
        <w:t>draft_</w:t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  <w:r w:rsidR="000B0FAC">
        <w:rPr>
          <w:rFonts w:ascii="Arial" w:hAnsi="Arial" w:cs="Arial"/>
          <w:b/>
          <w:sz w:val="22"/>
          <w:szCs w:val="22"/>
        </w:rPr>
        <w:t>-r2</w:t>
      </w:r>
    </w:p>
    <w:p w14:paraId="581BF2B8" w14:textId="77777777" w:rsidR="0018472C" w:rsidRDefault="0018472C" w:rsidP="0018472C">
      <w:pPr>
        <w:pStyle w:val="Header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DengXian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 Gamishev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Heading1"/>
        <w:numPr>
          <w:ilvl w:val="0"/>
          <w:numId w:val="11"/>
        </w:numPr>
      </w:pPr>
      <w:r>
        <w:t>Overall description</w:t>
      </w:r>
    </w:p>
    <w:p w14:paraId="7F68171C" w14:textId="4DF7ABED" w:rsidR="005A7637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SA3 has started the work on </w:t>
      </w:r>
      <w:ins w:id="7" w:author="IDCC-1 - AB" w:date="2026-02-12T11:12:00Z" w16du:dateUtc="2026-02-12T05:42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security aspects of MAC CE and has the following questions to RAN2:</w:t>
      </w:r>
    </w:p>
    <w:p w14:paraId="57B2D228" w14:textId="694233EC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1.  If MAC-CE protection is based on </w:t>
      </w:r>
      <w:ins w:id="8" w:author="IDCC-1 - AB" w:date="2026-02-12T11:12:00Z" w16du:dateUtc="2026-02-12T05:42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a 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cryptographic mechanism, what are the functional constraints, for example:</w:t>
      </w:r>
    </w:p>
    <w:p w14:paraId="023535B5" w14:textId="3CC16AF6" w:rsidR="005A7637" w:rsidRPr="00EE0629" w:rsidRDefault="005A7637" w:rsidP="00B42EF4">
      <w:pPr>
        <w:pStyle w:val="ListParagraph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maximum size for potential additional security parameter(s) </w:t>
      </w:r>
      <w:ins w:id="9" w:author="IDCC-1 - AB" w:date="2026-02-12T11:12:00Z" w16du:dateUtc="2026-02-12T05:42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n bits or bytes</w:t>
        </w:r>
      </w:ins>
    </w:p>
    <w:p w14:paraId="4E5A06D1" w14:textId="3AFE4C39" w:rsidR="005A7637" w:rsidRPr="00EE0629" w:rsidRDefault="005A7637" w:rsidP="00B42EF4">
      <w:pPr>
        <w:pStyle w:val="ListParagraph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commentRangeStart w:id="10"/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processing overhead budget </w:t>
      </w:r>
      <w:commentRangeEnd w:id="10"/>
      <w:r w:rsidR="00C959AE">
        <w:rPr>
          <w:rStyle w:val="CommentReference"/>
          <w:rFonts w:ascii="Arial" w:hAnsi="Arial"/>
        </w:rPr>
        <w:commentReference w:id="10"/>
      </w: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available  </w:t>
      </w:r>
    </w:p>
    <w:p w14:paraId="6EC46441" w14:textId="5B46601F" w:rsidR="005A7637" w:rsidRPr="00EE0629" w:rsidRDefault="005A7637" w:rsidP="00B42EF4">
      <w:pPr>
        <w:pStyle w:val="ListParagraph"/>
        <w:numPr>
          <w:ilvl w:val="0"/>
          <w:numId w:val="12"/>
        </w:numPr>
        <w:ind w:left="108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>latency constraints in 6G RAN</w:t>
      </w:r>
      <w:ins w:id="11" w:author="IDCC-1 - AB" w:date="2026-02-12T11:14:00Z" w16du:dateUtc="2026-02-12T05:44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(in units of time)</w:t>
        </w:r>
      </w:ins>
      <w:del w:id="12" w:author="IDCC-1 - AB" w:date="2026-02-12T11:14:00Z" w16du:dateUtc="2026-02-12T05:44:00Z">
        <w:r w:rsidRPr="00EE0629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?</w:delText>
        </w:r>
      </w:del>
    </w:p>
    <w:p w14:paraId="63751CD4" w14:textId="0D78763A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2. </w:t>
      </w:r>
      <w:del w:id="13" w:author="IDCC-1 - AB" w:date="2026-02-12T11:14:00Z" w16du:dateUtc="2026-02-12T05:44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Are</w:delText>
        </w:r>
      </w:del>
      <w:ins w:id="14" w:author="IDCC-1 - AB" w:date="2026-02-12T11:14:00Z" w16du:dateUtc="2026-02-12T05:44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s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here an expected stateful sequence of transmission and processing </w:t>
      </w:r>
      <w:commentRangeStart w:id="15"/>
      <w:del w:id="16" w:author="IDCC-1 - AB" w:date="2026-02-12T11:15:00Z" w16du:dateUtc="2026-02-12T05:45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with a state machine </w:delText>
        </w:r>
      </w:del>
      <w:commentRangeEnd w:id="15"/>
      <w:r w:rsidR="00C959AE">
        <w:rPr>
          <w:rStyle w:val="CommentReference"/>
          <w:rFonts w:ascii="Arial" w:hAnsi="Arial"/>
        </w:rPr>
        <w:commentReference w:id="15"/>
      </w: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for MAC-CEs? What is the subsequent action if the receiver doesn’t receive the MAC-CE in sequence, and if possible,</w:t>
      </w:r>
      <w:r w:rsid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whether the MAC-CE can be rearranged in 6G? Can some MAC-CEs be pre-processed for security purposes?</w:t>
      </w:r>
      <w:r w:rsidR="00EE0629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What is the impact on the procedure (e.g., recovery procedure) if the receiver doesn’t receive the MAC-CE correctly (e.g., an attacker modified </w:t>
      </w:r>
      <w:ins w:id="17" w:author="IDCC-1 - AB" w:date="2026-02-12T11:21:00Z" w16du:dateUtc="2026-02-12T05:51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transmitted MAC-CE)?</w:t>
      </w:r>
    </w:p>
    <w:p w14:paraId="1EDFD532" w14:textId="20D0FD25" w:rsidR="005A7637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3.  Is there a specific protocol convention for transmitting MAC-CEs individually versus grouping (e.g., functional, time critical</w:t>
      </w:r>
      <w:del w:id="18" w:author="IDCC-1 - AB" w:date="2026-02-12T11:15:00Z" w16du:dateUtc="2026-02-12T05:45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etc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) multiple CEs into a single MAC PDU, for example</w:t>
      </w:r>
      <w:ins w:id="19" w:author="IDCC-1 - AB" w:date="2026-02-12T11:16:00Z" w16du:dateUtc="2026-02-12T05:46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if multiple MAC-CEs are grouped </w:t>
      </w:r>
      <w:del w:id="20" w:author="IDCC-1 - AB" w:date="2026-02-12T11:16:00Z" w16du:dateUtc="2026-02-12T05:46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together 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for a specific UE?</w:t>
      </w:r>
    </w:p>
    <w:p w14:paraId="5C4FE3C7" w14:textId="77777777" w:rsidR="00C959AE" w:rsidRDefault="005A7637" w:rsidP="00B42EF4">
      <w:pPr>
        <w:ind w:left="360"/>
        <w:rPr>
          <w:ins w:id="21" w:author="IDCC-1 - AB" w:date="2026-02-12T11:16:00Z" w16du:dateUtc="2026-02-12T05:46:00Z"/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4.  As new MAC-CEs are introduced in future releases (e.g., Rel-20+), </w:t>
      </w:r>
    </w:p>
    <w:p w14:paraId="1474768B" w14:textId="77777777" w:rsidR="00C959AE" w:rsidRDefault="00C959AE" w:rsidP="00C959AE">
      <w:pPr>
        <w:pStyle w:val="ListParagraph"/>
        <w:numPr>
          <w:ilvl w:val="0"/>
          <w:numId w:val="14"/>
        </w:numPr>
        <w:rPr>
          <w:ins w:id="22" w:author="IDCC-1 - AB" w:date="2026-02-12T11:18:00Z" w16du:dateUtc="2026-02-12T05:4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23" w:author="IDCC-1 - AB" w:date="2026-02-12T11:17:00Z" w16du:dateUtc="2026-02-12T05:47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is the accommodation of the new MAC CEs by the protection </w:t>
        </w:r>
      </w:ins>
      <w:ins w:id="24" w:author="IDCC-1 - AB" w:date="2026-02-12T11:18:00Z" w16du:dateUtc="2026-02-12T05:48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solution desired?</w:t>
        </w:r>
      </w:ins>
    </w:p>
    <w:p w14:paraId="0C02B363" w14:textId="347C0264" w:rsidR="005A7637" w:rsidRPr="00C959AE" w:rsidRDefault="005A7637" w:rsidP="00C959AE">
      <w:pPr>
        <w:pStyle w:val="ListParagraph"/>
        <w:numPr>
          <w:ilvl w:val="0"/>
          <w:numId w:val="14"/>
        </w:num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959AE">
        <w:rPr>
          <w:rFonts w:ascii="Arial" w:eastAsia="DengXian" w:hAnsi="Arial" w:cs="Arial"/>
          <w:kern w:val="2"/>
          <w:lang w:val="en-US" w:eastAsia="zh-CN"/>
          <w14:ligatures w14:val="standardContextual"/>
        </w:rPr>
        <w:t>what is the preferred collaborative framework between RAN2 (Functionality) and SA3 (Security) to evaluate risk severity and define countermeasures?</w:t>
      </w:r>
    </w:p>
    <w:p w14:paraId="3ABA24C1" w14:textId="3144ED54" w:rsidR="00EE0629" w:rsidRPr="005A7637" w:rsidRDefault="005A7637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5. SA3 is under the assumption that MAC-CEs </w:t>
      </w:r>
      <w:del w:id="25" w:author="IDCC-1 - AB" w:date="2026-02-12T11:18:00Z" w16du:dateUtc="2026-02-12T05:48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will be 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>continue</w:t>
      </w:r>
      <w:del w:id="26" w:author="IDCC-1 - AB" w:date="2026-02-12T11:18:00Z" w16du:dateUtc="2026-02-12T05:48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d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be used in the future</w:t>
      </w:r>
      <w:ins w:id="27" w:author="IDCC-1 - AB" w:date="2026-02-12T11:19:00Z" w16du:dateUtc="2026-02-12T05:49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and</w:t>
        </w:r>
      </w:ins>
      <w:del w:id="28" w:author="IDCC-1 - AB" w:date="2026-02-12T11:19:00Z" w16du:dateUtc="2026-02-12T05:49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</w:delText>
        </w:r>
      </w:del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new MAC-CEs will be highly likely to be added as needed</w:t>
      </w:r>
      <w:del w:id="29" w:author="IDCC-1 - AB" w:date="2026-02-12T11:18:00Z" w16du:dateUtc="2026-02-12T05:48:00Z">
        <w:r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please</w:delText>
        </w:r>
      </w:del>
      <w:ins w:id="30" w:author="IDCC-1 - AB" w:date="2026-02-12T11:18:00Z" w16du:dateUtc="2026-02-12T05:48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. Please</w:t>
        </w:r>
      </w:ins>
      <w:r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confirm.</w:t>
      </w:r>
    </w:p>
    <w:p w14:paraId="45765CF3" w14:textId="75E878C4" w:rsidR="005A7637" w:rsidRPr="005A7637" w:rsidRDefault="00EE0629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6</w:t>
      </w:r>
      <w:r w:rsidR="005A7637"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.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What are the</w:t>
      </w:r>
      <w:r w:rsidR="005A7637" w:rsidRPr="005A7637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ime-critical and overhead-sensitive 6G MAC-CEs</w:t>
      </w:r>
      <w:del w:id="31" w:author="IDCC-1 - AB" w:date="2026-02-12T11:19:00Z" w16du:dateUtc="2026-02-12T05:49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from RAN2</w:delText>
        </w:r>
      </w:del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?</w:t>
      </w:r>
    </w:p>
    <w:p w14:paraId="47C491ED" w14:textId="77777777" w:rsidR="00B42EF4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6C0A24DD" w14:textId="09F445C3" w:rsidR="00EE0629" w:rsidRPr="005A7637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32" w:author="IDCC-1 - AB" w:date="2026-02-12T11:20:00Z" w16du:dateUtc="2026-02-12T05:50:00Z">
        <w:r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SA3 </w:delText>
        </w:r>
      </w:del>
      <w:ins w:id="33" w:author="IDCC-1 - AB" w:date="2026-02-12T11:20:00Z" w16du:dateUtc="2026-02-12T05:50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SA3's</w:t>
        </w:r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</w:t>
        </w:r>
      </w:ins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current understanding is that RAN2 is expecting input on security impacts at SA#XXX in June 2026. </w:t>
      </w:r>
    </w:p>
    <w:p w14:paraId="7B37937F" w14:textId="3643B1EC" w:rsidR="005A7637" w:rsidRPr="00563858" w:rsidRDefault="005A7637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08AF3A7D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47BD944D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provide answers to the above questions and confirm </w:t>
      </w:r>
      <w:ins w:id="34" w:author="IDCC-1 - AB" w:date="2026-02-12T11:20:00Z" w16du:dateUtc="2026-02-12T05:50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SimSun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 xml:space="preserve">  18</w:t>
      </w:r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footerReference w:type="even" r:id="rId12"/>
      <w:footerReference w:type="default" r:id="rId13"/>
      <w:footerReference w:type="first" r:id="rId14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" w:author="IDCC-1 - AB" w:date="2026-02-12T11:14:00Z" w:initials="IDCC-1">
    <w:p w14:paraId="0E3CC680" w14:textId="77777777" w:rsidR="00C959AE" w:rsidRDefault="00C959AE" w:rsidP="00C959AE">
      <w:pPr>
        <w:pStyle w:val="CommentText"/>
        <w:jc w:val="left"/>
      </w:pPr>
      <w:r>
        <w:rPr>
          <w:rStyle w:val="CommentReference"/>
        </w:rPr>
        <w:annotationRef/>
      </w:r>
      <w:r>
        <w:t>To be actionable as a design requirement, the unit of measurement is needed.</w:t>
      </w:r>
    </w:p>
  </w:comment>
  <w:comment w:id="15" w:author="IDCC-1 - AB" w:date="2026-02-12T11:15:00Z" w:initials="IDCC-1">
    <w:p w14:paraId="71F37587" w14:textId="77777777" w:rsidR="00C959AE" w:rsidRDefault="00C959AE" w:rsidP="00C959AE">
      <w:pPr>
        <w:pStyle w:val="CommentText"/>
        <w:jc w:val="left"/>
      </w:pPr>
      <w:r>
        <w:rPr>
          <w:rStyle w:val="CommentReference"/>
        </w:rPr>
        <w:annotationRef/>
      </w:r>
      <w:r>
        <w:t>Removed as redunda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E3CC680" w15:done="0"/>
  <w15:commentEx w15:paraId="71F375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F32A67" w16cex:dateUtc="2026-02-12T05:44:00Z"/>
  <w16cex:commentExtensible w16cex:durableId="4A4156C5" w16cex:dateUtc="2026-02-12T0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E3CC680" w16cid:durableId="25F32A67"/>
  <w16cid:commentId w16cid:paraId="71F37587" w16cid:durableId="4A4156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9A83D7" w14:textId="77777777" w:rsidR="00C16A87" w:rsidRDefault="00C16A87">
      <w:pPr>
        <w:spacing w:after="0"/>
      </w:pPr>
      <w:r>
        <w:separator/>
      </w:r>
    </w:p>
  </w:endnote>
  <w:endnote w:type="continuationSeparator" w:id="0">
    <w:p w14:paraId="6FD0D818" w14:textId="77777777" w:rsidR="00C16A87" w:rsidRDefault="00C16A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300B4" w14:textId="1C754BB0" w:rsidR="005A7637" w:rsidRDefault="005A76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24393" w14:textId="3FAE4AB8" w:rsidR="005A7637" w:rsidRDefault="005A76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15A83" w14:textId="6CD843CF" w:rsidR="005A7637" w:rsidRDefault="005A76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0FF38" w14:textId="77777777" w:rsidR="00C16A87" w:rsidRDefault="00C16A87">
      <w:pPr>
        <w:spacing w:after="0"/>
      </w:pPr>
      <w:r>
        <w:separator/>
      </w:r>
    </w:p>
  </w:footnote>
  <w:footnote w:type="continuationSeparator" w:id="0">
    <w:p w14:paraId="7C95DF10" w14:textId="77777777" w:rsidR="00C16A87" w:rsidRDefault="00C16A8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6160585">
    <w:abstractNumId w:val="13"/>
  </w:num>
  <w:num w:numId="2" w16cid:durableId="572741298">
    <w:abstractNumId w:val="12"/>
  </w:num>
  <w:num w:numId="3" w16cid:durableId="972096780">
    <w:abstractNumId w:val="9"/>
  </w:num>
  <w:num w:numId="4" w16cid:durableId="782964652">
    <w:abstractNumId w:val="4"/>
  </w:num>
  <w:num w:numId="5" w16cid:durableId="1304118480">
    <w:abstractNumId w:val="2"/>
  </w:num>
  <w:num w:numId="6" w16cid:durableId="2010283510">
    <w:abstractNumId w:val="1"/>
  </w:num>
  <w:num w:numId="7" w16cid:durableId="1753576438">
    <w:abstractNumId w:val="0"/>
  </w:num>
  <w:num w:numId="8" w16cid:durableId="1241136513">
    <w:abstractNumId w:val="8"/>
  </w:num>
  <w:num w:numId="9" w16cid:durableId="767164879">
    <w:abstractNumId w:val="10"/>
  </w:num>
  <w:num w:numId="10" w16cid:durableId="1920095914">
    <w:abstractNumId w:val="11"/>
  </w:num>
  <w:num w:numId="11" w16cid:durableId="63263779">
    <w:abstractNumId w:val="5"/>
  </w:num>
  <w:num w:numId="12" w16cid:durableId="452481078">
    <w:abstractNumId w:val="3"/>
  </w:num>
  <w:num w:numId="13" w16cid:durableId="1686666547">
    <w:abstractNumId w:val="7"/>
  </w:num>
  <w:num w:numId="14" w16cid:durableId="695934741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1 - AB">
    <w15:presenceInfo w15:providerId="None" w15:userId="IDCC-1 - A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4D35"/>
    <w:rsid w:val="000A7400"/>
    <w:rsid w:val="000B0FAC"/>
    <w:rsid w:val="000B21DF"/>
    <w:rsid w:val="000E6116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E01C1"/>
    <w:rsid w:val="002F1940"/>
    <w:rsid w:val="00322204"/>
    <w:rsid w:val="00383545"/>
    <w:rsid w:val="003C06D2"/>
    <w:rsid w:val="003F4879"/>
    <w:rsid w:val="003F5E20"/>
    <w:rsid w:val="00401065"/>
    <w:rsid w:val="00426DC7"/>
    <w:rsid w:val="00433500"/>
    <w:rsid w:val="00433F71"/>
    <w:rsid w:val="0043559E"/>
    <w:rsid w:val="00440D43"/>
    <w:rsid w:val="00441B3A"/>
    <w:rsid w:val="004572F7"/>
    <w:rsid w:val="00470DF6"/>
    <w:rsid w:val="00490D22"/>
    <w:rsid w:val="004B2D3E"/>
    <w:rsid w:val="004E3939"/>
    <w:rsid w:val="004E58C5"/>
    <w:rsid w:val="004E65B2"/>
    <w:rsid w:val="004F32F4"/>
    <w:rsid w:val="00526DDD"/>
    <w:rsid w:val="00563858"/>
    <w:rsid w:val="005A5F33"/>
    <w:rsid w:val="005A7637"/>
    <w:rsid w:val="005B6433"/>
    <w:rsid w:val="005F6EA3"/>
    <w:rsid w:val="006052AD"/>
    <w:rsid w:val="0073766B"/>
    <w:rsid w:val="00740E98"/>
    <w:rsid w:val="007616D3"/>
    <w:rsid w:val="007B43D4"/>
    <w:rsid w:val="007C4FF7"/>
    <w:rsid w:val="007F4F92"/>
    <w:rsid w:val="008407E5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629A"/>
    <w:rsid w:val="009963AC"/>
    <w:rsid w:val="0099764C"/>
    <w:rsid w:val="009C01E1"/>
    <w:rsid w:val="009E0B14"/>
    <w:rsid w:val="00A24A10"/>
    <w:rsid w:val="00A455B0"/>
    <w:rsid w:val="00A57D88"/>
    <w:rsid w:val="00A63632"/>
    <w:rsid w:val="00A70448"/>
    <w:rsid w:val="00AA4FF3"/>
    <w:rsid w:val="00AB12A2"/>
    <w:rsid w:val="00AE1B3E"/>
    <w:rsid w:val="00B17A91"/>
    <w:rsid w:val="00B35644"/>
    <w:rsid w:val="00B42EF4"/>
    <w:rsid w:val="00B724D3"/>
    <w:rsid w:val="00B97703"/>
    <w:rsid w:val="00BA3D66"/>
    <w:rsid w:val="00BC0ACC"/>
    <w:rsid w:val="00BE563C"/>
    <w:rsid w:val="00C04BFC"/>
    <w:rsid w:val="00C16A87"/>
    <w:rsid w:val="00C17229"/>
    <w:rsid w:val="00C3333D"/>
    <w:rsid w:val="00C803AA"/>
    <w:rsid w:val="00C91EF3"/>
    <w:rsid w:val="00C959AE"/>
    <w:rsid w:val="00CB2B16"/>
    <w:rsid w:val="00CF6087"/>
    <w:rsid w:val="00D0123F"/>
    <w:rsid w:val="00D14BB6"/>
    <w:rsid w:val="00D31981"/>
    <w:rsid w:val="00D33624"/>
    <w:rsid w:val="00D7484B"/>
    <w:rsid w:val="00D75D7B"/>
    <w:rsid w:val="00DA0DDE"/>
    <w:rsid w:val="00DB28FE"/>
    <w:rsid w:val="00DC0E21"/>
    <w:rsid w:val="00DC47B4"/>
    <w:rsid w:val="00E003DF"/>
    <w:rsid w:val="00E2241D"/>
    <w:rsid w:val="00E30DD9"/>
    <w:rsid w:val="00E665BE"/>
    <w:rsid w:val="00E6751D"/>
    <w:rsid w:val="00EB0BC7"/>
    <w:rsid w:val="00EE0629"/>
    <w:rsid w:val="00EE31A4"/>
    <w:rsid w:val="00F25496"/>
    <w:rsid w:val="00F41039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2</Pages>
  <Words>374</Words>
  <Characters>2042</Characters>
  <Application>Microsoft Office Word</Application>
  <DocSecurity>0</DocSecurity>
  <Lines>56</Lines>
  <Paragraphs>4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37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DCC-1 - AB</cp:lastModifiedBy>
  <cp:revision>3</cp:revision>
  <cp:lastPrinted>2002-04-23T07:10:00Z</cp:lastPrinted>
  <dcterms:created xsi:type="dcterms:W3CDTF">2026-02-12T05:42:00Z</dcterms:created>
  <dcterms:modified xsi:type="dcterms:W3CDTF">2026-02-12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